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73b60250385ef607a8ebcb8c54e973757b258"/>
      <w:r>
        <w:t xml:space="preserve">Unit 4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i and Tyler work on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  <w:r>
        <w:t xml:space="preserve"> </w:t>
      </w:r>
      <w:r>
        <w:t xml:space="preserve">together. Mai's solution is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5</m:t>
        </m:r>
      </m:oMath>
      <w:r>
        <w:t xml:space="preserve"> </w:t>
      </w:r>
      <w:r>
        <w:t xml:space="preserve">and Tyler's is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8</m:t>
        </m:r>
      </m:oMath>
      <w:r>
        <w:t xml:space="preserve">. Here is their work. Do you agree with their solutions? Explain or show your reasoning.</w:t>
      </w:r>
    </w:p>
    <w:p>
      <w:pPr>
        <w:numPr>
          <w:ilvl w:val="0"/>
          <w:numId w:val="1000"/>
        </w:numPr>
      </w:pPr>
      <w:r>
        <w:t xml:space="preserve">Mai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  <w:r>
        <w:br/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br/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Tyler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r>
          <m:t>2</m:t>
        </m:r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55</m:t>
        </m:r>
      </m:oMath>
      <w:r>
        <w:br/>
      </w:r>
      <m:oMath>
        <m:r>
          <m:t>2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56</m:t>
        </m:r>
      </m:oMath>
      <w:r>
        <w:br/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1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Describe what is being done in each step while solving the equation.</w:t>
      </w:r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5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8</m:t>
        </m:r>
        <m:r>
          <m:t>=</m:t>
        </m:r>
        <m:r>
          <m:t>11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=</m:t>
        </m:r>
        <m:r>
          <m:t>11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w:r>
        <w:t xml:space="preserve">Andre solved an equation, but when he checked his answer he saw his solution was incorrect. He knows he made a mistake, but he can’t find it. Where is Andre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</m:e>
            <m:e>
              <m:r>
                <m:t>=</m:t>
              </m:r>
              <m:r>
                <m:t>4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12</m:t>
              </m:r>
              <m: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20</m:t>
              </m:r>
            </m:e>
          </m:mr>
          <m:mr>
            <m:e>
              <m:r>
                <m:t>1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r>
                <m:t>+</m:t>
              </m:r>
              <m:r>
                <m:t>2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59Z</dcterms:created>
  <dcterms:modified xsi:type="dcterms:W3CDTF">2020-11-21T04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dBj6ZsBw9UPuk1dm63Cg8Kz6bPmJtKQyXrQnrvm+kVk9YBcC45YJdgl6eBj3myGMLkueZ3CxdzflbGz3rNsiA==</vt:lpwstr>
  </property>
</Properties>
</file>